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2C541" w14:textId="03D05E2B" w:rsidR="0019647D" w:rsidRDefault="00125F13" w:rsidP="008841B8">
      <w:pPr>
        <w:pStyle w:val="Subheadline"/>
        <w:spacing w:before="0"/>
        <w:rPr>
          <w:color w:val="0072B4"/>
          <w:sz w:val="40"/>
          <w:szCs w:val="20"/>
          <w:lang w:val="de-DE"/>
        </w:rPr>
      </w:pPr>
      <w:r>
        <w:rPr>
          <w:color w:val="0072B4"/>
          <w:sz w:val="40"/>
          <w:szCs w:val="20"/>
          <w:lang w:val="de-DE"/>
        </w:rPr>
        <w:t>Schnelles Internet</w:t>
      </w:r>
      <w:r w:rsidR="00EB3A58">
        <w:rPr>
          <w:color w:val="0072B4"/>
          <w:sz w:val="40"/>
          <w:szCs w:val="20"/>
          <w:lang w:val="de-DE"/>
        </w:rPr>
        <w:t xml:space="preserve"> im</w:t>
      </w:r>
      <w:r w:rsidR="0019647D">
        <w:rPr>
          <w:color w:val="0072B4"/>
          <w:sz w:val="40"/>
          <w:szCs w:val="20"/>
          <w:lang w:val="de-DE"/>
        </w:rPr>
        <w:t xml:space="preserve"> Home</w:t>
      </w:r>
      <w:r w:rsidR="00F0254F">
        <w:rPr>
          <w:color w:val="0072B4"/>
          <w:sz w:val="40"/>
          <w:szCs w:val="20"/>
          <w:lang w:val="de-DE"/>
        </w:rPr>
        <w:t>-O</w:t>
      </w:r>
      <w:r w:rsidR="0019647D">
        <w:rPr>
          <w:color w:val="0072B4"/>
          <w:sz w:val="40"/>
          <w:szCs w:val="20"/>
          <w:lang w:val="de-DE"/>
        </w:rPr>
        <w:t>ffice</w:t>
      </w:r>
    </w:p>
    <w:p w14:paraId="35D149B3" w14:textId="57CC8814" w:rsidR="000B20D8" w:rsidRPr="00437A01" w:rsidRDefault="00CA684D" w:rsidP="00CA2180">
      <w:pPr>
        <w:pStyle w:val="AnreiertextPM"/>
      </w:pPr>
      <w:r w:rsidRPr="00437A01">
        <w:t xml:space="preserve">Aachen, </w:t>
      </w:r>
      <w:r w:rsidR="00604929">
        <w:t>18</w:t>
      </w:r>
      <w:r w:rsidR="005823DE">
        <w:t>. Februar 2021</w:t>
      </w:r>
      <w:r w:rsidR="00632C34">
        <w:t xml:space="preserve"> </w:t>
      </w:r>
      <w:r w:rsidR="002D08BE" w:rsidRPr="00437A01">
        <w:t>–</w:t>
      </w:r>
      <w:r w:rsidR="00170682">
        <w:t xml:space="preserve"> </w:t>
      </w:r>
      <w:r w:rsidR="005B1ACC">
        <w:t>Laut Statista ist die Zahl derer, die von zu Hause arbeiten</w:t>
      </w:r>
      <w:r w:rsidR="00CE77BB">
        <w:t>, i</w:t>
      </w:r>
      <w:r w:rsidR="005B1ACC">
        <w:t xml:space="preserve">m letzten Jahr von 18 auf </w:t>
      </w:r>
      <w:r w:rsidR="005B1ACC">
        <w:rPr>
          <w:rFonts w:ascii="Helvetica" w:hAnsi="Helvetica" w:cs="Helvetica"/>
          <w:color w:val="444444"/>
          <w:shd w:val="clear" w:color="auto" w:fill="FFFFFF"/>
        </w:rPr>
        <w:t xml:space="preserve">45 Prozent gestiegen. </w:t>
      </w:r>
      <w:r w:rsidR="001C0185">
        <w:t>Experten</w:t>
      </w:r>
      <w:r w:rsidR="005B1ACC">
        <w:t xml:space="preserve"> vo</w:t>
      </w:r>
      <w:r w:rsidR="00F0254F">
        <w:t>m Branchenverband</w:t>
      </w:r>
      <w:r w:rsidR="005B1ACC">
        <w:t xml:space="preserve"> Bit</w:t>
      </w:r>
      <w:r w:rsidR="00F0254F">
        <w:t>k</w:t>
      </w:r>
      <w:r w:rsidR="005B1ACC">
        <w:t>om</w:t>
      </w:r>
      <w:r w:rsidR="001C0185">
        <w:t xml:space="preserve"> gehen davon aus, dass </w:t>
      </w:r>
      <w:r w:rsidR="005B1ACC">
        <w:t xml:space="preserve">auch nach der Pandemie viele </w:t>
      </w:r>
      <w:r w:rsidR="001C7562">
        <w:t xml:space="preserve">Mitarbeiter </w:t>
      </w:r>
      <w:r w:rsidR="005B1ACC">
        <w:t xml:space="preserve">weiterhin </w:t>
      </w:r>
      <w:r w:rsidR="001C7562">
        <w:t>von zu Hause aus</w:t>
      </w:r>
      <w:r w:rsidR="005B1ACC">
        <w:t xml:space="preserve"> arbeiten</w:t>
      </w:r>
      <w:r w:rsidR="001C7562">
        <w:t xml:space="preserve"> werden</w:t>
      </w:r>
      <w:r w:rsidR="005B1ACC">
        <w:t xml:space="preserve">. </w:t>
      </w:r>
      <w:r w:rsidR="001166F6">
        <w:t xml:space="preserve">Doch nicht immer </w:t>
      </w:r>
      <w:r w:rsidR="00EF5B6F">
        <w:t xml:space="preserve">sind die Voraussetzungen </w:t>
      </w:r>
      <w:r w:rsidR="001C7562">
        <w:t>in den eigenen vier Wänden</w:t>
      </w:r>
      <w:r w:rsidR="00EF5B6F">
        <w:t xml:space="preserve"> optimal</w:t>
      </w:r>
      <w:r w:rsidR="00A619E4">
        <w:t>: V</w:t>
      </w:r>
      <w:r w:rsidR="001166F6">
        <w:t xml:space="preserve">ielfach </w:t>
      </w:r>
      <w:r w:rsidR="001C7562">
        <w:t>reicht</w:t>
      </w:r>
      <w:r w:rsidR="001166F6">
        <w:t xml:space="preserve"> das WLAN nicht bis zum </w:t>
      </w:r>
      <w:r w:rsidR="001C0185">
        <w:t xml:space="preserve">Schreibtisch </w:t>
      </w:r>
      <w:r w:rsidR="001C7562">
        <w:t>im Home</w:t>
      </w:r>
      <w:r w:rsidR="00F0254F">
        <w:t>-O</w:t>
      </w:r>
      <w:r w:rsidR="001C7562">
        <w:t>ffice</w:t>
      </w:r>
      <w:r w:rsidR="001166F6">
        <w:t xml:space="preserve">. </w:t>
      </w:r>
      <w:r w:rsidR="001C7562">
        <w:t>Der Router steht weit entfernt vom Arbeitsplatz und</w:t>
      </w:r>
      <w:r w:rsidR="001C0185">
        <w:t xml:space="preserve"> </w:t>
      </w:r>
      <w:r w:rsidR="00335AB0">
        <w:t xml:space="preserve">Decken </w:t>
      </w:r>
      <w:r w:rsidR="001C7562">
        <w:t>sowie</w:t>
      </w:r>
      <w:r w:rsidR="00335AB0">
        <w:t xml:space="preserve"> Wände </w:t>
      </w:r>
      <w:r w:rsidR="001C7562">
        <w:t xml:space="preserve">bremsen </w:t>
      </w:r>
      <w:r w:rsidR="001C0185">
        <w:t>den WLAN-</w:t>
      </w:r>
      <w:r w:rsidR="00335AB0">
        <w:t xml:space="preserve">Empfang </w:t>
      </w:r>
      <w:r w:rsidR="001C0185">
        <w:t>massiv</w:t>
      </w:r>
      <w:r w:rsidR="0041313B">
        <w:t xml:space="preserve"> aus</w:t>
      </w:r>
      <w:r w:rsidR="001C0185">
        <w:t xml:space="preserve">. Abhilfe schafft hier die </w:t>
      </w:r>
      <w:r w:rsidR="00CA2180">
        <w:t>Powerline</w:t>
      </w:r>
      <w:r w:rsidR="002A2866">
        <w:t>-</w:t>
      </w:r>
      <w:r w:rsidR="00CA2180">
        <w:t>Technologie</w:t>
      </w:r>
      <w:r w:rsidR="00335AB0">
        <w:t xml:space="preserve">. </w:t>
      </w:r>
      <w:r w:rsidR="001C0185">
        <w:t>Denn s</w:t>
      </w:r>
      <w:r w:rsidR="00335AB0">
        <w:t xml:space="preserve">ie </w:t>
      </w:r>
      <w:r w:rsidR="001C0185">
        <w:t xml:space="preserve">nutzt </w:t>
      </w:r>
      <w:r w:rsidR="00CA2180">
        <w:t xml:space="preserve">die hauseigene Stromleitung wie ein langes </w:t>
      </w:r>
      <w:r w:rsidR="001C0185">
        <w:t>Daten</w:t>
      </w:r>
      <w:r w:rsidR="00CA2180">
        <w:t>kabel</w:t>
      </w:r>
      <w:r w:rsidR="002C2EB8">
        <w:t xml:space="preserve">, um </w:t>
      </w:r>
      <w:r w:rsidR="00CA2180">
        <w:t xml:space="preserve">das Internetsignal an jede Steckdose des Hauses </w:t>
      </w:r>
      <w:r w:rsidR="001C0185">
        <w:t>zu bringen</w:t>
      </w:r>
      <w:r w:rsidR="00CA2180">
        <w:t xml:space="preserve">. </w:t>
      </w:r>
      <w:r w:rsidR="00EE76A3">
        <w:t xml:space="preserve">Mit diesen </w:t>
      </w:r>
      <w:r w:rsidR="00CA2180">
        <w:t>Tipps</w:t>
      </w:r>
      <w:r w:rsidR="00EE76A3">
        <w:t xml:space="preserve"> von devolo holen</w:t>
      </w:r>
      <w:r w:rsidR="00CA2180">
        <w:t xml:space="preserve"> Sie das Maximum aus Ihrem Powerline</w:t>
      </w:r>
      <w:r w:rsidR="00847CF5">
        <w:t>-</w:t>
      </w:r>
      <w:r w:rsidR="00CA2180">
        <w:t>Heimnetz heraus</w:t>
      </w:r>
      <w:r w:rsidR="00B554D9">
        <w:t>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2FD74460" w14:textId="37A68E7B" w:rsidR="00F935B9" w:rsidRDefault="001502CC" w:rsidP="00EE70EE">
      <w:pPr>
        <w:pStyle w:val="AufzhlungPM"/>
      </w:pPr>
      <w:bookmarkStart w:id="0" w:name="_Hlk30073347"/>
      <w:r>
        <w:t>Powerline-</w:t>
      </w:r>
      <w:r w:rsidR="0037608F" w:rsidRPr="0037608F">
        <w:t>Adapter optimal platzieren</w:t>
      </w:r>
      <w:bookmarkEnd w:id="0"/>
    </w:p>
    <w:p w14:paraId="78921D0F" w14:textId="77777777" w:rsidR="00A619E4" w:rsidRPr="00A619E4" w:rsidRDefault="00A619E4" w:rsidP="00A619E4">
      <w:pPr>
        <w:pStyle w:val="AufzhlungPM"/>
      </w:pPr>
      <w:r w:rsidRPr="00A619E4">
        <w:t>Die richtigen Anschlüsse für Heimarbeitsplatz und Lernort</w:t>
      </w:r>
    </w:p>
    <w:p w14:paraId="3532A910" w14:textId="77777777" w:rsidR="00883277" w:rsidRDefault="00883277" w:rsidP="0037608F">
      <w:pPr>
        <w:pStyle w:val="AufzhlungPM"/>
      </w:pPr>
      <w:r w:rsidRPr="00883277">
        <w:t>Die perfekte Kombination: Powerline-Backbone mit Mesh-WLAN</w:t>
      </w:r>
    </w:p>
    <w:p w14:paraId="4D159A04" w14:textId="3C521D16" w:rsidR="0037608F" w:rsidRDefault="0037608F" w:rsidP="0037608F">
      <w:pPr>
        <w:pStyle w:val="AufzhlungPM"/>
      </w:pPr>
      <w:r w:rsidRPr="0037608F">
        <w:t xml:space="preserve">Aktuelle Modelle </w:t>
      </w:r>
      <w:r w:rsidR="002A2866">
        <w:t>einsetzen</w:t>
      </w:r>
      <w:r w:rsidRPr="0037608F">
        <w:t xml:space="preserve"> und Updates installieren</w:t>
      </w:r>
    </w:p>
    <w:p w14:paraId="09F41925" w14:textId="010D3801" w:rsidR="0037608F" w:rsidRDefault="001C0185" w:rsidP="0009241A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>Powerline-</w:t>
      </w:r>
      <w:r w:rsidR="0037608F" w:rsidRPr="0037608F">
        <w:rPr>
          <w:b/>
          <w:color w:val="434A4F"/>
          <w:sz w:val="28"/>
          <w:szCs w:val="28"/>
        </w:rPr>
        <w:t>Adapter optimal platzieren</w:t>
      </w:r>
    </w:p>
    <w:p w14:paraId="2B8529E5" w14:textId="74977B0E" w:rsidR="007E4385" w:rsidRDefault="0037608F" w:rsidP="0009241A">
      <w:pPr>
        <w:pStyle w:val="StandardtextPM"/>
      </w:pPr>
      <w:r w:rsidRPr="0037608F">
        <w:t xml:space="preserve">Zur optimalen Platzierung </w:t>
      </w:r>
      <w:r w:rsidR="00F935B9">
        <w:t>gelten</w:t>
      </w:r>
      <w:r w:rsidRPr="0037608F">
        <w:t xml:space="preserve"> ein paar einfache Grundregeln</w:t>
      </w:r>
      <w:r w:rsidR="00556DED">
        <w:t>.</w:t>
      </w:r>
      <w:r w:rsidRPr="0037608F">
        <w:t xml:space="preserve"> Stecken Sie die Adapter </w:t>
      </w:r>
      <w:r w:rsidR="00556DED">
        <w:t xml:space="preserve">beispielweise </w:t>
      </w:r>
      <w:r w:rsidRPr="0037608F">
        <w:t xml:space="preserve">direkt in eine Wandsteckdose </w:t>
      </w:r>
      <w:r w:rsidR="00556DED">
        <w:t>statt in</w:t>
      </w:r>
      <w:r w:rsidRPr="0037608F">
        <w:t xml:space="preserve"> eine Steckdosenleiste oder ein Verlängerungskabel.</w:t>
      </w:r>
      <w:r w:rsidR="00170682">
        <w:t xml:space="preserve"> </w:t>
      </w:r>
      <w:r w:rsidR="00556DED">
        <w:t xml:space="preserve">Nutzen Sie die integrierte Steckdose des devolo-Adapters, um dort eine Steckdosenleiste einzustecken. Denn der Anschluss des devolo-Adapters verfügt über eine </w:t>
      </w:r>
      <w:proofErr w:type="spellStart"/>
      <w:r w:rsidR="00556DED">
        <w:t>Entstörfilter</w:t>
      </w:r>
      <w:proofErr w:type="spellEnd"/>
      <w:r w:rsidR="00556DED">
        <w:t xml:space="preserve">-Funktion, so dass das Powerline-Netzwerk optimal funktioniert. </w:t>
      </w:r>
      <w:r w:rsidR="007E4385">
        <w:t>Liegen</w:t>
      </w:r>
      <w:r w:rsidRPr="0037608F">
        <w:t xml:space="preserve"> </w:t>
      </w:r>
      <w:r w:rsidR="00556DED">
        <w:t>i</w:t>
      </w:r>
      <w:r w:rsidRPr="0037608F">
        <w:t xml:space="preserve">n der Wand mehrere Steckdosen direkt nebeneinander, verhalten sich </w:t>
      </w:r>
      <w:proofErr w:type="gramStart"/>
      <w:r w:rsidR="00381910">
        <w:t xml:space="preserve">diese </w:t>
      </w:r>
      <w:r w:rsidR="00556DED">
        <w:t>übrigens</w:t>
      </w:r>
      <w:proofErr w:type="gramEnd"/>
      <w:r w:rsidR="00556DED">
        <w:t xml:space="preserve"> </w:t>
      </w:r>
      <w:r w:rsidR="007E4385">
        <w:t>genau</w:t>
      </w:r>
      <w:r w:rsidRPr="0037608F">
        <w:t xml:space="preserve"> wie eine </w:t>
      </w:r>
      <w:r w:rsidR="00556DED">
        <w:t>Leiste mit mehreren Anschlüssen</w:t>
      </w:r>
      <w:r w:rsidRPr="0037608F">
        <w:t xml:space="preserve">. </w:t>
      </w:r>
      <w:r w:rsidR="00F24452">
        <w:t xml:space="preserve">Falls Ihre Powerline-Adapter Verbindungsschwierigkeiten haben, lassen Sie die benachbarten Wandsteckdosen frei. </w:t>
      </w:r>
    </w:p>
    <w:p w14:paraId="2B00D396" w14:textId="06FE2E15" w:rsidR="00DC10D6" w:rsidRDefault="00DC10D6" w:rsidP="0009241A">
      <w:pPr>
        <w:pStyle w:val="StandardtextPM"/>
      </w:pPr>
    </w:p>
    <w:p w14:paraId="603A8E0E" w14:textId="6527ACCF" w:rsidR="00556DED" w:rsidRPr="00A619E4" w:rsidRDefault="00556DED" w:rsidP="0009241A">
      <w:pPr>
        <w:pStyle w:val="StandardtextPM"/>
        <w:rPr>
          <w:b/>
          <w:color w:val="434A4F"/>
          <w:sz w:val="28"/>
          <w:szCs w:val="28"/>
        </w:rPr>
      </w:pPr>
      <w:r w:rsidRPr="00A619E4">
        <w:rPr>
          <w:b/>
          <w:color w:val="434A4F"/>
          <w:sz w:val="28"/>
          <w:szCs w:val="28"/>
        </w:rPr>
        <w:t>Die richtigen Anschlüsse für Heimarbeitsplatz und Lernort</w:t>
      </w:r>
    </w:p>
    <w:p w14:paraId="6A02A415" w14:textId="3F8916A1" w:rsidR="004C4946" w:rsidRDefault="00556DED" w:rsidP="0009241A">
      <w:pPr>
        <w:pStyle w:val="StandardtextPM"/>
      </w:pPr>
      <w:r>
        <w:t xml:space="preserve">Desktop-PC, </w:t>
      </w:r>
      <w:r w:rsidR="0041313B">
        <w:t>Speichersysteme (</w:t>
      </w:r>
      <w:r>
        <w:t>NAS</w:t>
      </w:r>
      <w:r w:rsidR="0041313B">
        <w:t>)</w:t>
      </w:r>
      <w:r>
        <w:t xml:space="preserve"> oder Drucker: Im </w:t>
      </w:r>
      <w:r w:rsidR="00CC12CB">
        <w:t>Home-Office</w:t>
      </w:r>
      <w:r>
        <w:t xml:space="preserve"> lassen sich viele Geräte besser per </w:t>
      </w:r>
      <w:r w:rsidR="00170682">
        <w:t>LAN-</w:t>
      </w:r>
      <w:r>
        <w:t xml:space="preserve">Kabel als per WLAN vernetzen. </w:t>
      </w:r>
      <w:r w:rsidR="004C4946">
        <w:t xml:space="preserve">So verfügen die Adapter der Reihe devolo Magic 2 LAN </w:t>
      </w:r>
      <w:proofErr w:type="spellStart"/>
      <w:r w:rsidR="004C4946">
        <w:t>triple</w:t>
      </w:r>
      <w:proofErr w:type="spellEnd"/>
      <w:r w:rsidR="004C4946">
        <w:t xml:space="preserve"> über gleich drei Gigabit-Anschlüsse. Die Geräte lassen sich problemlos in ein Powerline-Netzwerk integrieren, das aus Magic-Produkten besteht.</w:t>
      </w:r>
    </w:p>
    <w:p w14:paraId="5B046E0B" w14:textId="75AFC188" w:rsidR="001C7562" w:rsidRDefault="00A619E4" w:rsidP="0037608F">
      <w:pPr>
        <w:pStyle w:val="StandardtextPM"/>
      </w:pPr>
      <w:r>
        <w:t>Im Arbeitszimmer der Kinder kommen dagegen häufig drahtlos</w:t>
      </w:r>
      <w:r w:rsidR="0041313B">
        <w:t>e</w:t>
      </w:r>
      <w:r>
        <w:t xml:space="preserve"> Geräte wie Tablet oder Laptop zum Einsatz. Das Heimnetz sollte daher leistungsstarke LAN-Anschlüsse ebenso wie bestmögliche WLAN-Abdeckung bieten. </w:t>
      </w:r>
    </w:p>
    <w:p w14:paraId="658DD24E" w14:textId="77777777" w:rsidR="001C7562" w:rsidRDefault="001C7562" w:rsidP="0037608F">
      <w:pPr>
        <w:pStyle w:val="StandardtextPM"/>
      </w:pPr>
    </w:p>
    <w:p w14:paraId="7CB0B9EA" w14:textId="1889F411" w:rsidR="0037608F" w:rsidRPr="00BE56CA" w:rsidRDefault="00883277" w:rsidP="0037608F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 xml:space="preserve">Die perfekte Kombination: Powerline-Backbone mit </w:t>
      </w:r>
      <w:r w:rsidR="0037608F" w:rsidRPr="0037608F">
        <w:rPr>
          <w:b/>
          <w:color w:val="434A4F"/>
          <w:sz w:val="28"/>
          <w:szCs w:val="28"/>
        </w:rPr>
        <w:t>Mesh</w:t>
      </w:r>
      <w:r w:rsidR="00F7759C">
        <w:rPr>
          <w:b/>
          <w:color w:val="434A4F"/>
          <w:sz w:val="28"/>
          <w:szCs w:val="28"/>
        </w:rPr>
        <w:t>-</w:t>
      </w:r>
      <w:r w:rsidR="0037608F" w:rsidRPr="0037608F">
        <w:rPr>
          <w:b/>
          <w:color w:val="434A4F"/>
          <w:sz w:val="28"/>
          <w:szCs w:val="28"/>
        </w:rPr>
        <w:t>WLAN</w:t>
      </w:r>
    </w:p>
    <w:p w14:paraId="22D93461" w14:textId="05DBA003" w:rsidR="0037608F" w:rsidRDefault="00A619E4" w:rsidP="0037608F">
      <w:pPr>
        <w:pStyle w:val="StandardtextPM"/>
      </w:pPr>
      <w:r>
        <w:t xml:space="preserve">Moderne </w:t>
      </w:r>
      <w:r w:rsidR="00381910">
        <w:t>Powerline-</w:t>
      </w:r>
      <w:r w:rsidR="0037608F" w:rsidRPr="0037608F">
        <w:t>Adapter</w:t>
      </w:r>
      <w:r>
        <w:t xml:space="preserve"> mit LAN</w:t>
      </w:r>
      <w:r w:rsidR="0041313B">
        <w:t>-</w:t>
      </w:r>
      <w:r>
        <w:t xml:space="preserve"> und WLAN-Funktion bieten</w:t>
      </w:r>
      <w:r w:rsidR="0037608F" w:rsidRPr="0037608F">
        <w:t xml:space="preserve"> </w:t>
      </w:r>
      <w:r>
        <w:t>heute zusätzliche Funktionen. Stichwort: Mesh-Technologie</w:t>
      </w:r>
      <w:r w:rsidR="0037608F" w:rsidRPr="0037608F">
        <w:t xml:space="preserve">. </w:t>
      </w:r>
      <w:r>
        <w:t>Sie sorgt dafür, dass</w:t>
      </w:r>
      <w:r w:rsidR="0037608F" w:rsidRPr="0037608F">
        <w:t xml:space="preserve"> </w:t>
      </w:r>
      <w:r>
        <w:t>m</w:t>
      </w:r>
      <w:r w:rsidR="0037608F" w:rsidRPr="0037608F">
        <w:t>obil</w:t>
      </w:r>
      <w:r>
        <w:t>e G</w:t>
      </w:r>
      <w:r w:rsidR="0037608F" w:rsidRPr="0037608F">
        <w:t xml:space="preserve">eräte stets mit dem stärksten </w:t>
      </w:r>
      <w:r w:rsidR="00AC1A79">
        <w:t>devolo WLAN-</w:t>
      </w:r>
      <w:r w:rsidR="0037608F" w:rsidRPr="0037608F">
        <w:t xml:space="preserve">Hotspot verbunden sind und der Wechsel zwischen zwei </w:t>
      </w:r>
      <w:r w:rsidR="00CC12CB">
        <w:t xml:space="preserve">oder mehr </w:t>
      </w:r>
      <w:r w:rsidR="0037608F" w:rsidRPr="0037608F">
        <w:t xml:space="preserve">Zugangspunkten automatisch vonstattengeht. </w:t>
      </w:r>
      <w:r w:rsidR="00381910">
        <w:t xml:space="preserve">Das ist gerade dann vorteilhaft, wenn man sich beispielsweise mit dem Smartphone, Tablet oder Notebook </w:t>
      </w:r>
      <w:r w:rsidR="00381910">
        <w:lastRenderedPageBreak/>
        <w:t>von einem Zimmer zum anderen bewegt.</w:t>
      </w:r>
      <w:r>
        <w:t xml:space="preserve"> Für ein einheitliches Netz mit gleichen Zugangsdaten</w:t>
      </w:r>
      <w:r w:rsidRPr="0037608F">
        <w:t xml:space="preserve"> </w:t>
      </w:r>
      <w:r>
        <w:t>an allen Access Point</w:t>
      </w:r>
      <w:r w:rsidR="00CC12CB">
        <w:t>s</w:t>
      </w:r>
      <w:r>
        <w:t xml:space="preserve"> sorgt die Übertragung der nötigen Einstellungen</w:t>
      </w:r>
      <w:r w:rsidR="0041313B">
        <w:t xml:space="preserve"> </w:t>
      </w:r>
      <w:r w:rsidRPr="0037608F">
        <w:t xml:space="preserve">per WPS. </w:t>
      </w:r>
      <w:r>
        <w:t>Dazu muss nur einmal kurz die WPS-Taste am Router sowie am Powerline-Adapter gedrückt werden.</w:t>
      </w:r>
    </w:p>
    <w:p w14:paraId="4A7A8829" w14:textId="77777777" w:rsidR="0037608F" w:rsidRDefault="0037608F" w:rsidP="0037608F">
      <w:pPr>
        <w:pStyle w:val="StandardtextPM"/>
      </w:pPr>
    </w:p>
    <w:p w14:paraId="01BB3626" w14:textId="6A1DC805" w:rsidR="0037608F" w:rsidRPr="00BE56CA" w:rsidRDefault="0037608F" w:rsidP="0037608F">
      <w:pPr>
        <w:pStyle w:val="StandardtextPM"/>
        <w:rPr>
          <w:b/>
          <w:color w:val="434A4F"/>
          <w:sz w:val="28"/>
          <w:szCs w:val="28"/>
        </w:rPr>
      </w:pPr>
      <w:r w:rsidRPr="0037608F">
        <w:rPr>
          <w:b/>
          <w:color w:val="434A4F"/>
          <w:sz w:val="28"/>
          <w:szCs w:val="28"/>
        </w:rPr>
        <w:t xml:space="preserve">Aktuelle Modelle </w:t>
      </w:r>
      <w:r w:rsidR="002A2866">
        <w:rPr>
          <w:b/>
          <w:color w:val="434A4F"/>
          <w:sz w:val="28"/>
          <w:szCs w:val="28"/>
        </w:rPr>
        <w:t>einsetzen</w:t>
      </w:r>
      <w:r w:rsidRPr="0037608F">
        <w:rPr>
          <w:b/>
          <w:color w:val="434A4F"/>
          <w:sz w:val="28"/>
          <w:szCs w:val="28"/>
        </w:rPr>
        <w:t xml:space="preserve"> und Updates installieren</w:t>
      </w:r>
    </w:p>
    <w:p w14:paraId="14B1DDB8" w14:textId="0935F81B" w:rsidR="00D22CA9" w:rsidRDefault="00D22CA9" w:rsidP="00D22CA9">
      <w:pPr>
        <w:pStyle w:val="StandardtextPM"/>
      </w:pPr>
      <w:r w:rsidRPr="00FD5DD7">
        <w:t>We</w:t>
      </w:r>
      <w:r w:rsidR="0041313B">
        <w:t>r</w:t>
      </w:r>
      <w:r w:rsidRPr="00FD5DD7">
        <w:t xml:space="preserve"> erstmalig ein Powerline-Netz installieren</w:t>
      </w:r>
      <w:r w:rsidR="0041313B">
        <w:t xml:space="preserve"> möchte</w:t>
      </w:r>
      <w:r w:rsidRPr="00FD5DD7">
        <w:t>, investier</w:t>
      </w:r>
      <w:r w:rsidR="0041313B">
        <w:t xml:space="preserve">t </w:t>
      </w:r>
      <w:r w:rsidRPr="00FD5DD7">
        <w:t xml:space="preserve">am besten in Geräte der neuesten Generation. Das ist zukunftssicher, denn die Anforderungen an ein starkes Heimnetz wachsen immer weiter. Achten </w:t>
      </w:r>
      <w:r w:rsidR="0041313B">
        <w:t>sollten Kunden auch</w:t>
      </w:r>
      <w:r w:rsidRPr="00FD5DD7">
        <w:t xml:space="preserve"> auf genügend LAN</w:t>
      </w:r>
      <w:r w:rsidR="001C0185">
        <w:t>-</w:t>
      </w:r>
      <w:r w:rsidRPr="00FD5DD7">
        <w:t xml:space="preserve">Anschlüsse, eine integrierte Steckdose und darauf, dass die Adapter Mesh-WLAN unterstützen, wie etwa devolo Magic. Um ein ganzes Haus mit schnellem und stabilem WLAN zu versorgen, bieten sich sogenannte </w:t>
      </w:r>
      <w:proofErr w:type="spellStart"/>
      <w:r w:rsidRPr="00FD5DD7">
        <w:t>Multiroom</w:t>
      </w:r>
      <w:proofErr w:type="spellEnd"/>
      <w:r w:rsidRPr="00FD5DD7">
        <w:t xml:space="preserve"> Kits mit drei Geräten im Paket an. Auch beim Tempo gibt es Unterschiede. Der aktuell schnellste Powerline-Adapter bietet eine Bruttodatenrate von </w:t>
      </w:r>
      <w:r w:rsidR="00F0254F">
        <w:t xml:space="preserve">bis zu </w:t>
      </w:r>
      <w:r w:rsidRPr="00FD5DD7">
        <w:t xml:space="preserve">2400 Mbit/s. Ebenfalls wichtig: Updates immer sofort installieren. So ist sichergestellt, dass </w:t>
      </w:r>
      <w:r w:rsidR="0041313B">
        <w:t xml:space="preserve">Nutzer </w:t>
      </w:r>
      <w:r w:rsidRPr="00FD5DD7">
        <w:t xml:space="preserve">von neuen Funktionen profitieren und auch die Sicherheitseinstellungen stets auf dem </w:t>
      </w:r>
      <w:proofErr w:type="gramStart"/>
      <w:r w:rsidRPr="00FD5DD7">
        <w:t>aktuellsten</w:t>
      </w:r>
      <w:proofErr w:type="gramEnd"/>
      <w:r w:rsidRPr="00FD5DD7">
        <w:t xml:space="preserve"> Stand sind. Auch hierbei punkten Modelle mit einer verbesserten Benutzerfreundlichkeit. So </w:t>
      </w:r>
      <w:r w:rsidR="001C0185">
        <w:t xml:space="preserve">lässt sich </w:t>
      </w:r>
      <w:r w:rsidRPr="00FD5DD7">
        <w:t>beispielsweise in der Home Network App von devolo einstellen, dass alle verfügbaren Updates automatisch installiert werden</w:t>
      </w:r>
      <w:r w:rsidR="00FD5DD7" w:rsidRPr="00FD5DD7">
        <w:t>.</w:t>
      </w:r>
    </w:p>
    <w:p w14:paraId="33B828A8" w14:textId="77777777" w:rsidR="00F251BA" w:rsidRPr="000C39F4" w:rsidRDefault="00F251BA" w:rsidP="00F251BA">
      <w:pPr>
        <w:pStyle w:val="SubheadlinePM"/>
      </w:pPr>
      <w:r w:rsidRPr="000C39F4">
        <w:t>Pressekontakt</w:t>
      </w:r>
    </w:p>
    <w:p w14:paraId="3AFC8462" w14:textId="77777777" w:rsidR="00F251BA" w:rsidRPr="00C17FF0" w:rsidRDefault="00F251BA" w:rsidP="00F251BA">
      <w:pPr>
        <w:pStyle w:val="StandardtextPM"/>
      </w:pPr>
      <w:r w:rsidRPr="00C17FF0">
        <w:t>devolo AG</w:t>
      </w:r>
    </w:p>
    <w:p w14:paraId="046F64CB" w14:textId="77777777" w:rsidR="00F251BA" w:rsidRPr="00C17FF0" w:rsidRDefault="00F251BA" w:rsidP="00F251BA">
      <w:pPr>
        <w:pStyle w:val="StandardtextPM"/>
      </w:pPr>
      <w:r w:rsidRPr="00C17FF0">
        <w:t>Marcel Schüll</w:t>
      </w:r>
    </w:p>
    <w:p w14:paraId="407A7445" w14:textId="77777777" w:rsidR="00F251BA" w:rsidRPr="00C17FF0" w:rsidRDefault="00F251BA" w:rsidP="00F251BA">
      <w:pPr>
        <w:pStyle w:val="StandardtextPM"/>
      </w:pPr>
      <w:r w:rsidRPr="00C17FF0">
        <w:t>Charlottenburger Allee 67</w:t>
      </w:r>
    </w:p>
    <w:p w14:paraId="34CB6192" w14:textId="77777777" w:rsidR="00F251BA" w:rsidRPr="00C17FF0" w:rsidRDefault="00F251BA" w:rsidP="00F251BA">
      <w:pPr>
        <w:pStyle w:val="StandardtextPM"/>
      </w:pPr>
      <w:r w:rsidRPr="00C17FF0">
        <w:t>52068 Aachen</w:t>
      </w:r>
    </w:p>
    <w:p w14:paraId="796AE418" w14:textId="77777777" w:rsidR="00F251BA" w:rsidRPr="000C39F4" w:rsidRDefault="00F251BA" w:rsidP="00F251BA">
      <w:pPr>
        <w:pStyle w:val="StandardtextPM"/>
      </w:pPr>
      <w:r w:rsidRPr="000C39F4">
        <w:t>T: +49 241 18279-514</w:t>
      </w:r>
    </w:p>
    <w:p w14:paraId="14BD668E" w14:textId="3D0C6877" w:rsidR="00F251BA" w:rsidRPr="000C39F4" w:rsidRDefault="0041313B" w:rsidP="00F251BA">
      <w:pPr>
        <w:pStyle w:val="StandardtextPM"/>
      </w:pPr>
      <w:r>
        <w:t xml:space="preserve">E: </w:t>
      </w:r>
      <w:hyperlink r:id="rId8" w:history="1">
        <w:r w:rsidRPr="00D9764C">
          <w:rPr>
            <w:rStyle w:val="Hyperlink"/>
          </w:rPr>
          <w:t>marcel.schuell@devolo.de</w:t>
        </w:r>
      </w:hyperlink>
    </w:p>
    <w:p w14:paraId="1A3427A0" w14:textId="77777777" w:rsidR="0044547D" w:rsidRDefault="0044547D" w:rsidP="00F251BA">
      <w:pPr>
        <w:pStyle w:val="StandardtextPM"/>
      </w:pPr>
    </w:p>
    <w:p w14:paraId="4114168D" w14:textId="6854D9CB" w:rsidR="00F251BA" w:rsidRDefault="0041313B" w:rsidP="00F251BA">
      <w:pPr>
        <w:pStyle w:val="StandardtextPM"/>
      </w:pPr>
      <w:r>
        <w:t xml:space="preserve">Pressebereich: </w:t>
      </w:r>
      <w:hyperlink r:id="rId9" w:history="1">
        <w:r w:rsidRPr="00D9764C">
          <w:rPr>
            <w:rStyle w:val="Hyperlink"/>
          </w:rPr>
          <w:t>https://www.devolo.de/ueber-devolo/presse</w:t>
        </w:r>
      </w:hyperlink>
    </w:p>
    <w:p w14:paraId="55B2EEC1" w14:textId="77777777" w:rsidR="00F251BA" w:rsidRPr="00C17FF0" w:rsidRDefault="00F251BA" w:rsidP="00F251BA">
      <w:pPr>
        <w:pStyle w:val="SubheadlinePM"/>
      </w:pPr>
      <w:r w:rsidRPr="00C17FF0">
        <w:t>Über devolo</w:t>
      </w:r>
    </w:p>
    <w:p w14:paraId="4F4775AD" w14:textId="53E975FA" w:rsidR="00EA15F8" w:rsidRPr="00437A01" w:rsidRDefault="001C7562" w:rsidP="00381910">
      <w:pPr>
        <w:pStyle w:val="StandardtextPM"/>
      </w:pPr>
      <w:r w:rsidRPr="001C7562">
        <w:t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m professionellen Bereich wird mit devolo die Vision des umfassend vernetzten Internet of Things Realität. Ob in Industrieprojekten oder in der sich wandelnden Energiebranche: Wo hoch sichere, 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F251BA">
      <w:headerReference w:type="default" r:id="rId10"/>
      <w:pgSz w:w="11906" w:h="16838"/>
      <w:pgMar w:top="2835" w:right="851" w:bottom="1843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17231" w14:textId="77777777" w:rsidR="00DB379A" w:rsidRDefault="00DB379A">
      <w:r>
        <w:separator/>
      </w:r>
    </w:p>
  </w:endnote>
  <w:endnote w:type="continuationSeparator" w:id="0">
    <w:p w14:paraId="76A388DE" w14:textId="77777777" w:rsidR="00DB379A" w:rsidRDefault="00DB3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00793" w14:textId="77777777" w:rsidR="00DB379A" w:rsidRDefault="00DB379A">
      <w:r>
        <w:separator/>
      </w:r>
    </w:p>
  </w:footnote>
  <w:footnote w:type="continuationSeparator" w:id="0">
    <w:p w14:paraId="4B35D398" w14:textId="77777777" w:rsidR="00DB379A" w:rsidRDefault="00DB3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3C0BB5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3C0BB5"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Pressemitteilu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3C0BB5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 w:rsidRPr="003C0BB5"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  <w:t>Pressemitteilung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6B5439"/>
    <w:multiLevelType w:val="hybridMultilevel"/>
    <w:tmpl w:val="60728C4C"/>
    <w:lvl w:ilvl="0" w:tplc="EF9499CA">
      <w:numFmt w:val="bullet"/>
      <w:lvlText w:val="•"/>
      <w:lvlJc w:val="left"/>
      <w:pPr>
        <w:ind w:left="1068" w:hanging="708"/>
      </w:pPr>
      <w:rPr>
        <w:rFonts w:ascii="Arial" w:eastAsia="Times New Roman" w:hAnsi="Arial" w:cs="Arial" w:hint="default"/>
        <w:b/>
        <w:color w:val="434A4F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2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6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0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C10007"/>
    <w:multiLevelType w:val="hybridMultilevel"/>
    <w:tmpl w:val="8E306D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3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7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9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40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2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3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5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6"/>
  </w:num>
  <w:num w:numId="4">
    <w:abstractNumId w:val="36"/>
  </w:num>
  <w:num w:numId="5">
    <w:abstractNumId w:val="29"/>
  </w:num>
  <w:num w:numId="6">
    <w:abstractNumId w:val="39"/>
  </w:num>
  <w:num w:numId="7">
    <w:abstractNumId w:val="37"/>
  </w:num>
  <w:num w:numId="8">
    <w:abstractNumId w:val="43"/>
  </w:num>
  <w:num w:numId="9">
    <w:abstractNumId w:val="13"/>
  </w:num>
  <w:num w:numId="10">
    <w:abstractNumId w:val="23"/>
  </w:num>
  <w:num w:numId="11">
    <w:abstractNumId w:val="18"/>
  </w:num>
  <w:num w:numId="12">
    <w:abstractNumId w:val="17"/>
  </w:num>
  <w:num w:numId="13">
    <w:abstractNumId w:val="12"/>
  </w:num>
  <w:num w:numId="14">
    <w:abstractNumId w:val="11"/>
  </w:num>
  <w:num w:numId="15">
    <w:abstractNumId w:val="20"/>
  </w:num>
  <w:num w:numId="16">
    <w:abstractNumId w:val="21"/>
  </w:num>
  <w:num w:numId="17">
    <w:abstractNumId w:val="25"/>
  </w:num>
  <w:num w:numId="18">
    <w:abstractNumId w:val="41"/>
  </w:num>
  <w:num w:numId="19">
    <w:abstractNumId w:val="42"/>
  </w:num>
  <w:num w:numId="20">
    <w:abstractNumId w:val="32"/>
  </w:num>
  <w:num w:numId="21">
    <w:abstractNumId w:val="38"/>
  </w:num>
  <w:num w:numId="22">
    <w:abstractNumId w:val="14"/>
  </w:num>
  <w:num w:numId="23">
    <w:abstractNumId w:val="30"/>
  </w:num>
  <w:num w:numId="24">
    <w:abstractNumId w:val="27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9"/>
  </w:num>
  <w:num w:numId="36">
    <w:abstractNumId w:val="34"/>
  </w:num>
  <w:num w:numId="37">
    <w:abstractNumId w:val="22"/>
  </w:num>
  <w:num w:numId="38">
    <w:abstractNumId w:val="28"/>
  </w:num>
  <w:num w:numId="39">
    <w:abstractNumId w:val="24"/>
  </w:num>
  <w:num w:numId="40">
    <w:abstractNumId w:val="33"/>
  </w:num>
  <w:num w:numId="41">
    <w:abstractNumId w:val="40"/>
  </w:num>
  <w:num w:numId="42">
    <w:abstractNumId w:val="16"/>
  </w:num>
  <w:num w:numId="43">
    <w:abstractNumId w:val="31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C39F4"/>
    <w:rsid w:val="000C7B4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4649"/>
    <w:rsid w:val="0011544D"/>
    <w:rsid w:val="001166F6"/>
    <w:rsid w:val="00123F56"/>
    <w:rsid w:val="00124E23"/>
    <w:rsid w:val="00125F13"/>
    <w:rsid w:val="00132912"/>
    <w:rsid w:val="001346DB"/>
    <w:rsid w:val="00135FFB"/>
    <w:rsid w:val="00144F8D"/>
    <w:rsid w:val="001502CC"/>
    <w:rsid w:val="00155B48"/>
    <w:rsid w:val="001637AE"/>
    <w:rsid w:val="001644D1"/>
    <w:rsid w:val="0016692E"/>
    <w:rsid w:val="00170682"/>
    <w:rsid w:val="001760D6"/>
    <w:rsid w:val="001948E7"/>
    <w:rsid w:val="00195A51"/>
    <w:rsid w:val="0019647D"/>
    <w:rsid w:val="00197FF2"/>
    <w:rsid w:val="001A15E2"/>
    <w:rsid w:val="001A4FFC"/>
    <w:rsid w:val="001B25D3"/>
    <w:rsid w:val="001B581C"/>
    <w:rsid w:val="001C0185"/>
    <w:rsid w:val="001C37CE"/>
    <w:rsid w:val="001C60DF"/>
    <w:rsid w:val="001C6B41"/>
    <w:rsid w:val="001C7562"/>
    <w:rsid w:val="001C79C8"/>
    <w:rsid w:val="001D1590"/>
    <w:rsid w:val="001D1CF7"/>
    <w:rsid w:val="001D3D17"/>
    <w:rsid w:val="001D7312"/>
    <w:rsid w:val="001D79CC"/>
    <w:rsid w:val="001E65C4"/>
    <w:rsid w:val="00202218"/>
    <w:rsid w:val="0020428E"/>
    <w:rsid w:val="0021422C"/>
    <w:rsid w:val="002176E6"/>
    <w:rsid w:val="00226ADD"/>
    <w:rsid w:val="00227540"/>
    <w:rsid w:val="00247C27"/>
    <w:rsid w:val="00251365"/>
    <w:rsid w:val="00252EB9"/>
    <w:rsid w:val="00260268"/>
    <w:rsid w:val="002616B6"/>
    <w:rsid w:val="00261F25"/>
    <w:rsid w:val="002661E6"/>
    <w:rsid w:val="002700DE"/>
    <w:rsid w:val="00276290"/>
    <w:rsid w:val="002834BB"/>
    <w:rsid w:val="00285C50"/>
    <w:rsid w:val="00287EDC"/>
    <w:rsid w:val="00290062"/>
    <w:rsid w:val="002920D2"/>
    <w:rsid w:val="002A083D"/>
    <w:rsid w:val="002A11D2"/>
    <w:rsid w:val="002A2866"/>
    <w:rsid w:val="002A47EB"/>
    <w:rsid w:val="002B77B1"/>
    <w:rsid w:val="002C1CD1"/>
    <w:rsid w:val="002C29AA"/>
    <w:rsid w:val="002C2EB8"/>
    <w:rsid w:val="002C3F12"/>
    <w:rsid w:val="002C7D9A"/>
    <w:rsid w:val="002D08BE"/>
    <w:rsid w:val="002E5D93"/>
    <w:rsid w:val="002F66DD"/>
    <w:rsid w:val="00303D8C"/>
    <w:rsid w:val="00305428"/>
    <w:rsid w:val="00312DD0"/>
    <w:rsid w:val="00313ECA"/>
    <w:rsid w:val="00315076"/>
    <w:rsid w:val="00325566"/>
    <w:rsid w:val="00330EFC"/>
    <w:rsid w:val="00333AE5"/>
    <w:rsid w:val="00335822"/>
    <w:rsid w:val="00335AB0"/>
    <w:rsid w:val="0034496C"/>
    <w:rsid w:val="00351E65"/>
    <w:rsid w:val="00352DCE"/>
    <w:rsid w:val="00353DAE"/>
    <w:rsid w:val="00353E35"/>
    <w:rsid w:val="00356118"/>
    <w:rsid w:val="003577B8"/>
    <w:rsid w:val="00361508"/>
    <w:rsid w:val="00367A64"/>
    <w:rsid w:val="0037608F"/>
    <w:rsid w:val="00381910"/>
    <w:rsid w:val="00382548"/>
    <w:rsid w:val="00382FE2"/>
    <w:rsid w:val="003855CF"/>
    <w:rsid w:val="003927C8"/>
    <w:rsid w:val="003A0897"/>
    <w:rsid w:val="003A0B14"/>
    <w:rsid w:val="003A491B"/>
    <w:rsid w:val="003B74FE"/>
    <w:rsid w:val="003B7A23"/>
    <w:rsid w:val="003C02FB"/>
    <w:rsid w:val="003C0BB5"/>
    <w:rsid w:val="003C4348"/>
    <w:rsid w:val="003D0507"/>
    <w:rsid w:val="003D1A54"/>
    <w:rsid w:val="003D34C4"/>
    <w:rsid w:val="003D5203"/>
    <w:rsid w:val="003D575C"/>
    <w:rsid w:val="003E7C0A"/>
    <w:rsid w:val="003F0528"/>
    <w:rsid w:val="003F6AD6"/>
    <w:rsid w:val="0040144F"/>
    <w:rsid w:val="004047E8"/>
    <w:rsid w:val="00404944"/>
    <w:rsid w:val="0041165E"/>
    <w:rsid w:val="0041313B"/>
    <w:rsid w:val="00415E36"/>
    <w:rsid w:val="004171F6"/>
    <w:rsid w:val="0042005D"/>
    <w:rsid w:val="004258BC"/>
    <w:rsid w:val="00437A01"/>
    <w:rsid w:val="0044547D"/>
    <w:rsid w:val="00446ECF"/>
    <w:rsid w:val="00461715"/>
    <w:rsid w:val="00463252"/>
    <w:rsid w:val="004671B1"/>
    <w:rsid w:val="00472B42"/>
    <w:rsid w:val="00472E9A"/>
    <w:rsid w:val="00475D9E"/>
    <w:rsid w:val="00481576"/>
    <w:rsid w:val="00484409"/>
    <w:rsid w:val="00487A71"/>
    <w:rsid w:val="00490530"/>
    <w:rsid w:val="00491471"/>
    <w:rsid w:val="004A215C"/>
    <w:rsid w:val="004A5AC0"/>
    <w:rsid w:val="004A5F1F"/>
    <w:rsid w:val="004B2586"/>
    <w:rsid w:val="004C32CA"/>
    <w:rsid w:val="004C4946"/>
    <w:rsid w:val="004C529B"/>
    <w:rsid w:val="004C6050"/>
    <w:rsid w:val="004D59CD"/>
    <w:rsid w:val="004E03EB"/>
    <w:rsid w:val="004E4599"/>
    <w:rsid w:val="004F3AC4"/>
    <w:rsid w:val="00500339"/>
    <w:rsid w:val="005028BD"/>
    <w:rsid w:val="00515A2E"/>
    <w:rsid w:val="00517A68"/>
    <w:rsid w:val="00517FBE"/>
    <w:rsid w:val="005312B8"/>
    <w:rsid w:val="00531C3A"/>
    <w:rsid w:val="005331CC"/>
    <w:rsid w:val="00534F38"/>
    <w:rsid w:val="00546DDE"/>
    <w:rsid w:val="005513BB"/>
    <w:rsid w:val="00556DED"/>
    <w:rsid w:val="00563970"/>
    <w:rsid w:val="0056756E"/>
    <w:rsid w:val="00570FBD"/>
    <w:rsid w:val="00574816"/>
    <w:rsid w:val="0057606D"/>
    <w:rsid w:val="0057717F"/>
    <w:rsid w:val="005823DE"/>
    <w:rsid w:val="00583EB0"/>
    <w:rsid w:val="00587F5B"/>
    <w:rsid w:val="00590A24"/>
    <w:rsid w:val="005920A5"/>
    <w:rsid w:val="005A0C20"/>
    <w:rsid w:val="005A7FD8"/>
    <w:rsid w:val="005B1ACC"/>
    <w:rsid w:val="005B2308"/>
    <w:rsid w:val="005B3F46"/>
    <w:rsid w:val="005B6C22"/>
    <w:rsid w:val="005B72E6"/>
    <w:rsid w:val="005B75EE"/>
    <w:rsid w:val="005C08F7"/>
    <w:rsid w:val="005C255D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604929"/>
    <w:rsid w:val="00605FD1"/>
    <w:rsid w:val="0061039D"/>
    <w:rsid w:val="00612FB0"/>
    <w:rsid w:val="00615448"/>
    <w:rsid w:val="00622A52"/>
    <w:rsid w:val="00625DC9"/>
    <w:rsid w:val="00626174"/>
    <w:rsid w:val="00630B92"/>
    <w:rsid w:val="00632C34"/>
    <w:rsid w:val="006341D4"/>
    <w:rsid w:val="00641B1F"/>
    <w:rsid w:val="00643E76"/>
    <w:rsid w:val="00646E44"/>
    <w:rsid w:val="00647BCA"/>
    <w:rsid w:val="0065519A"/>
    <w:rsid w:val="006638AF"/>
    <w:rsid w:val="00663A47"/>
    <w:rsid w:val="006742A2"/>
    <w:rsid w:val="00674E77"/>
    <w:rsid w:val="00676D2E"/>
    <w:rsid w:val="00684228"/>
    <w:rsid w:val="00685A13"/>
    <w:rsid w:val="006900C0"/>
    <w:rsid w:val="006A03E5"/>
    <w:rsid w:val="006A0FAC"/>
    <w:rsid w:val="006A4D01"/>
    <w:rsid w:val="006A518D"/>
    <w:rsid w:val="006A6A31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7E1B"/>
    <w:rsid w:val="00711E31"/>
    <w:rsid w:val="007223A9"/>
    <w:rsid w:val="0072752F"/>
    <w:rsid w:val="00731482"/>
    <w:rsid w:val="007322D6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75FB4"/>
    <w:rsid w:val="00790DA0"/>
    <w:rsid w:val="0079568F"/>
    <w:rsid w:val="007A0373"/>
    <w:rsid w:val="007A0414"/>
    <w:rsid w:val="007A7257"/>
    <w:rsid w:val="007B26CF"/>
    <w:rsid w:val="007C18F0"/>
    <w:rsid w:val="007C1D9B"/>
    <w:rsid w:val="007C3A3F"/>
    <w:rsid w:val="007C4AEF"/>
    <w:rsid w:val="007C75E6"/>
    <w:rsid w:val="007D09CE"/>
    <w:rsid w:val="007D0C69"/>
    <w:rsid w:val="007E4385"/>
    <w:rsid w:val="007F0F42"/>
    <w:rsid w:val="007F7838"/>
    <w:rsid w:val="00800A40"/>
    <w:rsid w:val="00805065"/>
    <w:rsid w:val="00806BFB"/>
    <w:rsid w:val="00813BAC"/>
    <w:rsid w:val="008158FF"/>
    <w:rsid w:val="008159EE"/>
    <w:rsid w:val="00816A91"/>
    <w:rsid w:val="00825EBD"/>
    <w:rsid w:val="00830E24"/>
    <w:rsid w:val="0083409E"/>
    <w:rsid w:val="00840540"/>
    <w:rsid w:val="00840854"/>
    <w:rsid w:val="008460A7"/>
    <w:rsid w:val="00847CF5"/>
    <w:rsid w:val="00857952"/>
    <w:rsid w:val="00865BEB"/>
    <w:rsid w:val="00866050"/>
    <w:rsid w:val="00871740"/>
    <w:rsid w:val="008721CB"/>
    <w:rsid w:val="00875753"/>
    <w:rsid w:val="00883277"/>
    <w:rsid w:val="0088357E"/>
    <w:rsid w:val="008841B8"/>
    <w:rsid w:val="00887AD6"/>
    <w:rsid w:val="0089056A"/>
    <w:rsid w:val="00892AD2"/>
    <w:rsid w:val="00894003"/>
    <w:rsid w:val="00894422"/>
    <w:rsid w:val="008A05B3"/>
    <w:rsid w:val="008A10EA"/>
    <w:rsid w:val="008A46B6"/>
    <w:rsid w:val="008A4B09"/>
    <w:rsid w:val="008A6152"/>
    <w:rsid w:val="008A73FD"/>
    <w:rsid w:val="008B1AFD"/>
    <w:rsid w:val="008B4A18"/>
    <w:rsid w:val="008C0B6D"/>
    <w:rsid w:val="008C2100"/>
    <w:rsid w:val="008D472C"/>
    <w:rsid w:val="008E061D"/>
    <w:rsid w:val="008F5AA0"/>
    <w:rsid w:val="00901817"/>
    <w:rsid w:val="009018A0"/>
    <w:rsid w:val="00906DB6"/>
    <w:rsid w:val="00914EF8"/>
    <w:rsid w:val="0092188B"/>
    <w:rsid w:val="009241A9"/>
    <w:rsid w:val="0093445B"/>
    <w:rsid w:val="00935AAB"/>
    <w:rsid w:val="009473DD"/>
    <w:rsid w:val="00953409"/>
    <w:rsid w:val="009612BA"/>
    <w:rsid w:val="009618FB"/>
    <w:rsid w:val="0097171D"/>
    <w:rsid w:val="009768EE"/>
    <w:rsid w:val="00981DFD"/>
    <w:rsid w:val="00985464"/>
    <w:rsid w:val="00985CB3"/>
    <w:rsid w:val="00985FC3"/>
    <w:rsid w:val="00991C50"/>
    <w:rsid w:val="009A0230"/>
    <w:rsid w:val="009A1492"/>
    <w:rsid w:val="009A22A0"/>
    <w:rsid w:val="009B252A"/>
    <w:rsid w:val="009B39A7"/>
    <w:rsid w:val="009B57F8"/>
    <w:rsid w:val="009C62B8"/>
    <w:rsid w:val="009D2CB6"/>
    <w:rsid w:val="009D5BFE"/>
    <w:rsid w:val="009D6829"/>
    <w:rsid w:val="009E19BF"/>
    <w:rsid w:val="009E2DAE"/>
    <w:rsid w:val="009E2E0A"/>
    <w:rsid w:val="009E700D"/>
    <w:rsid w:val="009F0601"/>
    <w:rsid w:val="009F0E19"/>
    <w:rsid w:val="009F4058"/>
    <w:rsid w:val="00A01C5E"/>
    <w:rsid w:val="00A03047"/>
    <w:rsid w:val="00A03406"/>
    <w:rsid w:val="00A31808"/>
    <w:rsid w:val="00A32C12"/>
    <w:rsid w:val="00A33BCC"/>
    <w:rsid w:val="00A372D3"/>
    <w:rsid w:val="00A505AF"/>
    <w:rsid w:val="00A52C1C"/>
    <w:rsid w:val="00A547AB"/>
    <w:rsid w:val="00A619E4"/>
    <w:rsid w:val="00A6278B"/>
    <w:rsid w:val="00A66150"/>
    <w:rsid w:val="00A76AD3"/>
    <w:rsid w:val="00A82225"/>
    <w:rsid w:val="00A83784"/>
    <w:rsid w:val="00A83B8A"/>
    <w:rsid w:val="00A9509D"/>
    <w:rsid w:val="00A95B37"/>
    <w:rsid w:val="00A97B26"/>
    <w:rsid w:val="00AA1510"/>
    <w:rsid w:val="00AA44BE"/>
    <w:rsid w:val="00AA5F23"/>
    <w:rsid w:val="00AA67D1"/>
    <w:rsid w:val="00AB3C08"/>
    <w:rsid w:val="00AB55CB"/>
    <w:rsid w:val="00AC1A79"/>
    <w:rsid w:val="00AC76DC"/>
    <w:rsid w:val="00AD1205"/>
    <w:rsid w:val="00AD5A25"/>
    <w:rsid w:val="00AD6CCB"/>
    <w:rsid w:val="00AF1B2D"/>
    <w:rsid w:val="00AF5EC7"/>
    <w:rsid w:val="00B03896"/>
    <w:rsid w:val="00B12D74"/>
    <w:rsid w:val="00B13913"/>
    <w:rsid w:val="00B2019C"/>
    <w:rsid w:val="00B24266"/>
    <w:rsid w:val="00B266F5"/>
    <w:rsid w:val="00B402A0"/>
    <w:rsid w:val="00B4057A"/>
    <w:rsid w:val="00B444A6"/>
    <w:rsid w:val="00B5137A"/>
    <w:rsid w:val="00B554D9"/>
    <w:rsid w:val="00B61483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339D"/>
    <w:rsid w:val="00BE56CA"/>
    <w:rsid w:val="00BF558C"/>
    <w:rsid w:val="00C00055"/>
    <w:rsid w:val="00C020B1"/>
    <w:rsid w:val="00C138CE"/>
    <w:rsid w:val="00C14629"/>
    <w:rsid w:val="00C14E13"/>
    <w:rsid w:val="00C175C8"/>
    <w:rsid w:val="00C17FF0"/>
    <w:rsid w:val="00C215A1"/>
    <w:rsid w:val="00C24111"/>
    <w:rsid w:val="00C272E4"/>
    <w:rsid w:val="00C301B7"/>
    <w:rsid w:val="00C318C6"/>
    <w:rsid w:val="00C32767"/>
    <w:rsid w:val="00C34E70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96D5D"/>
    <w:rsid w:val="00CA2180"/>
    <w:rsid w:val="00CA3862"/>
    <w:rsid w:val="00CA684D"/>
    <w:rsid w:val="00CA6F2A"/>
    <w:rsid w:val="00CA780D"/>
    <w:rsid w:val="00CB0CA8"/>
    <w:rsid w:val="00CB2B8A"/>
    <w:rsid w:val="00CB316E"/>
    <w:rsid w:val="00CB5B89"/>
    <w:rsid w:val="00CC12CB"/>
    <w:rsid w:val="00CC2459"/>
    <w:rsid w:val="00CC52C1"/>
    <w:rsid w:val="00CC58F5"/>
    <w:rsid w:val="00CD637D"/>
    <w:rsid w:val="00CD6C4C"/>
    <w:rsid w:val="00CE27DB"/>
    <w:rsid w:val="00CE32B0"/>
    <w:rsid w:val="00CE77BB"/>
    <w:rsid w:val="00CF2016"/>
    <w:rsid w:val="00CF42B3"/>
    <w:rsid w:val="00CF74F2"/>
    <w:rsid w:val="00CF7929"/>
    <w:rsid w:val="00D03CCF"/>
    <w:rsid w:val="00D03FB8"/>
    <w:rsid w:val="00D12B68"/>
    <w:rsid w:val="00D20915"/>
    <w:rsid w:val="00D22CA9"/>
    <w:rsid w:val="00D31F98"/>
    <w:rsid w:val="00D33DDB"/>
    <w:rsid w:val="00D362F8"/>
    <w:rsid w:val="00D37F10"/>
    <w:rsid w:val="00D42A4A"/>
    <w:rsid w:val="00D43641"/>
    <w:rsid w:val="00D4498F"/>
    <w:rsid w:val="00D47019"/>
    <w:rsid w:val="00D50B3D"/>
    <w:rsid w:val="00D50FBF"/>
    <w:rsid w:val="00D540A9"/>
    <w:rsid w:val="00D540B6"/>
    <w:rsid w:val="00D548E5"/>
    <w:rsid w:val="00D57BC6"/>
    <w:rsid w:val="00D57FB0"/>
    <w:rsid w:val="00D6044F"/>
    <w:rsid w:val="00D632E4"/>
    <w:rsid w:val="00D63FC5"/>
    <w:rsid w:val="00D6653B"/>
    <w:rsid w:val="00D6677D"/>
    <w:rsid w:val="00D70DD6"/>
    <w:rsid w:val="00D71027"/>
    <w:rsid w:val="00D721DD"/>
    <w:rsid w:val="00D74ABE"/>
    <w:rsid w:val="00D836E1"/>
    <w:rsid w:val="00D846F2"/>
    <w:rsid w:val="00D87E51"/>
    <w:rsid w:val="00D9002D"/>
    <w:rsid w:val="00DA4629"/>
    <w:rsid w:val="00DA5A45"/>
    <w:rsid w:val="00DA62D8"/>
    <w:rsid w:val="00DA6F87"/>
    <w:rsid w:val="00DB379A"/>
    <w:rsid w:val="00DB3C53"/>
    <w:rsid w:val="00DB7534"/>
    <w:rsid w:val="00DC10D6"/>
    <w:rsid w:val="00DC71FB"/>
    <w:rsid w:val="00DD4737"/>
    <w:rsid w:val="00DE0256"/>
    <w:rsid w:val="00DE492A"/>
    <w:rsid w:val="00E00D14"/>
    <w:rsid w:val="00E10832"/>
    <w:rsid w:val="00E11407"/>
    <w:rsid w:val="00E150CE"/>
    <w:rsid w:val="00E152CE"/>
    <w:rsid w:val="00E205B5"/>
    <w:rsid w:val="00E254CD"/>
    <w:rsid w:val="00E26D58"/>
    <w:rsid w:val="00E33E2C"/>
    <w:rsid w:val="00E45E66"/>
    <w:rsid w:val="00E53934"/>
    <w:rsid w:val="00E53E3A"/>
    <w:rsid w:val="00E56843"/>
    <w:rsid w:val="00E63F93"/>
    <w:rsid w:val="00E6506D"/>
    <w:rsid w:val="00E70DFD"/>
    <w:rsid w:val="00E71A76"/>
    <w:rsid w:val="00E75289"/>
    <w:rsid w:val="00E84A8E"/>
    <w:rsid w:val="00E85615"/>
    <w:rsid w:val="00E85618"/>
    <w:rsid w:val="00E93DA7"/>
    <w:rsid w:val="00EA0CDF"/>
    <w:rsid w:val="00EA15F8"/>
    <w:rsid w:val="00EA45E7"/>
    <w:rsid w:val="00EB1FE4"/>
    <w:rsid w:val="00EB3A58"/>
    <w:rsid w:val="00EC239C"/>
    <w:rsid w:val="00EC3FA3"/>
    <w:rsid w:val="00ED01FA"/>
    <w:rsid w:val="00ED430E"/>
    <w:rsid w:val="00ED55BA"/>
    <w:rsid w:val="00EE4F0D"/>
    <w:rsid w:val="00EE5543"/>
    <w:rsid w:val="00EE76A3"/>
    <w:rsid w:val="00EF5A34"/>
    <w:rsid w:val="00EF5B6F"/>
    <w:rsid w:val="00F020BE"/>
    <w:rsid w:val="00F022D4"/>
    <w:rsid w:val="00F0254F"/>
    <w:rsid w:val="00F06D58"/>
    <w:rsid w:val="00F1084C"/>
    <w:rsid w:val="00F13086"/>
    <w:rsid w:val="00F1327C"/>
    <w:rsid w:val="00F14D4C"/>
    <w:rsid w:val="00F24452"/>
    <w:rsid w:val="00F251BA"/>
    <w:rsid w:val="00F302FC"/>
    <w:rsid w:val="00F322F5"/>
    <w:rsid w:val="00F33809"/>
    <w:rsid w:val="00F34D31"/>
    <w:rsid w:val="00F40127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700D6"/>
    <w:rsid w:val="00F7759C"/>
    <w:rsid w:val="00F8236C"/>
    <w:rsid w:val="00F8255C"/>
    <w:rsid w:val="00F83801"/>
    <w:rsid w:val="00F8580D"/>
    <w:rsid w:val="00F86931"/>
    <w:rsid w:val="00F935B9"/>
    <w:rsid w:val="00F943BB"/>
    <w:rsid w:val="00F94992"/>
    <w:rsid w:val="00FA0880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5DD7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.schuell@devolo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evolo.de/ueber-devolo/press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CF8E1-E04B-4F76-9CF7-229379089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7</Words>
  <Characters>4544</Characters>
  <Application>Microsoft Office Word</Application>
  <DocSecurity>0</DocSecurity>
  <Lines>37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Marcel Schuell</cp:lastModifiedBy>
  <cp:revision>9</cp:revision>
  <cp:lastPrinted>2020-03-18T08:26:00Z</cp:lastPrinted>
  <dcterms:created xsi:type="dcterms:W3CDTF">2021-01-25T10:50:00Z</dcterms:created>
  <dcterms:modified xsi:type="dcterms:W3CDTF">2021-02-11T13:49:00Z</dcterms:modified>
</cp:coreProperties>
</file>